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C104A" w14:textId="2CB38AA4" w:rsidR="00A2007B" w:rsidRDefault="00C548AE" w:rsidP="00D73FEF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</w:pPr>
      <w:r>
        <w:rPr>
          <w:noProof/>
        </w:rPr>
        <w:drawing>
          <wp:inline distT="0" distB="0" distL="0" distR="0" wp14:anchorId="486495DC" wp14:editId="22ED63A6">
            <wp:extent cx="6645910" cy="95999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59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7B36C" w14:textId="77777777" w:rsidR="00A2007B" w:rsidRDefault="00A2007B" w:rsidP="005564BA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46C6717C" w14:textId="416A5E46" w:rsidR="006A66F7" w:rsidRDefault="00C548AE" w:rsidP="006A66F7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 xml:space="preserve">Decade Counter </w:t>
      </w:r>
      <w:r w:rsidR="005564BA" w:rsidRPr="005564BA">
        <w:rPr>
          <w:rFonts w:eastAsia="Trebuchet MS"/>
          <w:sz w:val="28"/>
          <w:szCs w:val="28"/>
        </w:rPr>
        <w:t xml:space="preserve"> </w:t>
      </w:r>
    </w:p>
    <w:p w14:paraId="5E3DEA28" w14:textId="1E636B73" w:rsidR="006A66F7" w:rsidRDefault="006A66F7" w:rsidP="006A66F7">
      <w:pPr>
        <w:pStyle w:val="Heading2"/>
      </w:pPr>
      <w:r w:rsidRPr="00D73FEF">
        <w:t>Solution:</w:t>
      </w:r>
    </w:p>
    <w:p w14:paraId="671DD093" w14:textId="4DEEA1D4" w:rsidR="006A66F7" w:rsidRDefault="00C548AE" w:rsidP="001E48DE">
      <w:pPr>
        <w:pStyle w:val="Heading3"/>
        <w:numPr>
          <w:ilvl w:val="0"/>
          <w:numId w:val="5"/>
        </w:numPr>
      </w:pPr>
      <w:r>
        <w:t>Code</w:t>
      </w:r>
    </w:p>
    <w:p w14:paraId="56C31110" w14:textId="11F2F23A" w:rsidR="00C548AE" w:rsidRPr="00C548AE" w:rsidRDefault="00C548AE" w:rsidP="00C548AE">
      <w:r w:rsidRPr="00C548AE">
        <w:rPr>
          <w:noProof/>
        </w:rPr>
        <w:drawing>
          <wp:inline distT="0" distB="0" distL="0" distR="0" wp14:anchorId="304367A6" wp14:editId="5CC5CFC8">
            <wp:extent cx="6120000" cy="5904812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5904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FD15F" w14:textId="195ADD75" w:rsidR="00970A55" w:rsidRPr="00970A55" w:rsidRDefault="00970A55" w:rsidP="00970A55">
      <w:pPr>
        <w:jc w:val="center"/>
      </w:pPr>
    </w:p>
    <w:p w14:paraId="6EA1DC3A" w14:textId="3BFE44DE" w:rsidR="006A66F7" w:rsidRDefault="006A66F7" w:rsidP="006A66F7">
      <w:pPr>
        <w:pStyle w:val="Heading3"/>
      </w:pPr>
      <w:r w:rsidRPr="006A66F7">
        <w:t>Simulation waveform</w:t>
      </w:r>
      <w:r w:rsidR="00C72FE2">
        <w:t xml:space="preserve"> UP Count </w:t>
      </w:r>
      <w:r w:rsidR="00385351">
        <w:t xml:space="preserve"> </w:t>
      </w:r>
    </w:p>
    <w:p w14:paraId="689DDFFD" w14:textId="5DF6E786" w:rsidR="00C72FE2" w:rsidRDefault="00C72FE2" w:rsidP="00C72FE2">
      <w:r>
        <w:rPr>
          <w:noProof/>
        </w:rPr>
        <w:drawing>
          <wp:inline distT="0" distB="0" distL="0" distR="0" wp14:anchorId="68A5D041" wp14:editId="17CB8BF9">
            <wp:extent cx="6120000" cy="923906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923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CDEB0" w14:textId="512E42E4" w:rsidR="00C72FE2" w:rsidRDefault="00C72FE2" w:rsidP="00C72FE2">
      <w:pPr>
        <w:pStyle w:val="Heading3"/>
      </w:pPr>
      <w:r w:rsidRPr="006A66F7">
        <w:t>Simulation waveform</w:t>
      </w:r>
      <w:r>
        <w:t xml:space="preserve"> DOWN Count  </w:t>
      </w:r>
    </w:p>
    <w:p w14:paraId="1CD41FCA" w14:textId="1A9098C2" w:rsidR="006A66F7" w:rsidRPr="00970A55" w:rsidRDefault="00C72FE2" w:rsidP="00C72FE2">
      <w:r w:rsidRPr="00C72FE2">
        <w:rPr>
          <w:noProof/>
        </w:rPr>
        <w:drawing>
          <wp:inline distT="0" distB="0" distL="0" distR="0" wp14:anchorId="279BC5FD" wp14:editId="071A5F46">
            <wp:extent cx="6120000" cy="1403401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403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64EAE" w14:textId="79878607" w:rsidR="00C72FE2" w:rsidRPr="00C72FE2" w:rsidRDefault="00C72FE2" w:rsidP="00C72FE2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>Decimal up down counter</w:t>
      </w:r>
    </w:p>
    <w:p w14:paraId="362EA6AC" w14:textId="25C0A208" w:rsidR="006A66F7" w:rsidRDefault="006A66F7" w:rsidP="006A66F7">
      <w:pPr>
        <w:pStyle w:val="Heading2"/>
      </w:pPr>
      <w:r w:rsidRPr="00D73FEF">
        <w:t>Solution:</w:t>
      </w:r>
    </w:p>
    <w:p w14:paraId="397E5D44" w14:textId="47A41A98" w:rsidR="006A66F7" w:rsidRDefault="006A66F7" w:rsidP="006A66F7">
      <w:pPr>
        <w:pStyle w:val="Heading3"/>
      </w:pPr>
      <w:r>
        <w:t>Verilog code</w:t>
      </w:r>
      <w:r w:rsidR="00303AC0">
        <w:t xml:space="preserve"> </w:t>
      </w:r>
    </w:p>
    <w:p w14:paraId="7D9D26E9" w14:textId="1A5E0971" w:rsidR="00C31B8E" w:rsidRPr="00C31B8E" w:rsidRDefault="00C31B8E" w:rsidP="00C31B8E">
      <w:r w:rsidRPr="00C31B8E">
        <w:rPr>
          <w:noProof/>
        </w:rPr>
        <w:drawing>
          <wp:inline distT="0" distB="0" distL="0" distR="0" wp14:anchorId="249CE1E9" wp14:editId="2E767B87">
            <wp:extent cx="6120000" cy="1187044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187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743C9" w14:textId="72DF788B" w:rsidR="00333DF1" w:rsidRPr="00333DF1" w:rsidRDefault="00333DF1" w:rsidP="00CA0C6E">
      <w:pPr>
        <w:ind w:firstLine="0"/>
      </w:pPr>
    </w:p>
    <w:p w14:paraId="2B2AA758" w14:textId="561FD138" w:rsidR="006A66F7" w:rsidRDefault="006A66F7" w:rsidP="006A66F7">
      <w:pPr>
        <w:pStyle w:val="Heading3"/>
      </w:pPr>
      <w:r w:rsidRPr="006A66F7">
        <w:t>Simulation</w:t>
      </w:r>
      <w:r w:rsidR="00C31B8E">
        <w:t xml:space="preserve"> UP count </w:t>
      </w:r>
      <w:r w:rsidRPr="006A66F7">
        <w:t xml:space="preserve"> </w:t>
      </w:r>
    </w:p>
    <w:p w14:paraId="440DCEBF" w14:textId="670BD1A0" w:rsidR="002F131E" w:rsidRDefault="00C31B8E" w:rsidP="00CA0C6E">
      <w:r w:rsidRPr="00C31B8E">
        <w:rPr>
          <w:noProof/>
        </w:rPr>
        <w:drawing>
          <wp:inline distT="0" distB="0" distL="0" distR="0" wp14:anchorId="50AB11C4" wp14:editId="71789B7E">
            <wp:extent cx="6120000" cy="2104517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104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5CD2D" w14:textId="395FFBFD" w:rsidR="00C31B8E" w:rsidRDefault="00C31B8E" w:rsidP="00C31B8E">
      <w:pPr>
        <w:pStyle w:val="Heading3"/>
      </w:pPr>
      <w:r w:rsidRPr="006A66F7">
        <w:t>Simulation</w:t>
      </w:r>
      <w:r>
        <w:t xml:space="preserve"> DOWN count </w:t>
      </w:r>
      <w:r w:rsidRPr="006A66F7">
        <w:t xml:space="preserve"> </w:t>
      </w:r>
    </w:p>
    <w:p w14:paraId="75F4F3AB" w14:textId="14E4E798" w:rsidR="00C31B8E" w:rsidRDefault="00C31B8E" w:rsidP="00CA0C6E">
      <w:r w:rsidRPr="00C31B8E">
        <w:rPr>
          <w:noProof/>
        </w:rPr>
        <w:drawing>
          <wp:inline distT="0" distB="0" distL="0" distR="0" wp14:anchorId="2C95804C" wp14:editId="12819B04">
            <wp:extent cx="6645910" cy="1514475"/>
            <wp:effectExtent l="0" t="0" r="254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76C9F" w14:textId="00635283" w:rsidR="006A66F7" w:rsidRDefault="00C72FE2" w:rsidP="006A66F7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 xml:space="preserve">N bit program counter </w:t>
      </w:r>
    </w:p>
    <w:p w14:paraId="0BF6837B" w14:textId="3FCCC66E" w:rsidR="006A66F7" w:rsidRDefault="006A66F7" w:rsidP="006A66F7">
      <w:pPr>
        <w:pStyle w:val="Heading2"/>
      </w:pPr>
      <w:r w:rsidRPr="00D73FEF">
        <w:t>Solution:</w:t>
      </w:r>
    </w:p>
    <w:p w14:paraId="62946918" w14:textId="60C13E5D" w:rsidR="00E13167" w:rsidRDefault="006A66F7" w:rsidP="00AF1992">
      <w:pPr>
        <w:pStyle w:val="Heading3"/>
      </w:pPr>
      <w:r>
        <w:t>Verilog code</w:t>
      </w:r>
    </w:p>
    <w:p w14:paraId="38AB700F" w14:textId="4CC96BDE" w:rsidR="002F131E" w:rsidRPr="002F131E" w:rsidRDefault="00B562B8" w:rsidP="00B562B8">
      <w:pPr>
        <w:jc w:val="center"/>
      </w:pPr>
      <w:r w:rsidRPr="00B562B8">
        <w:rPr>
          <w:noProof/>
        </w:rPr>
        <w:drawing>
          <wp:inline distT="0" distB="0" distL="0" distR="0" wp14:anchorId="3F6A7580" wp14:editId="722A7482">
            <wp:extent cx="4534293" cy="2682472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0047C" w14:textId="344F58AD" w:rsidR="006A66F7" w:rsidRDefault="006A66F7" w:rsidP="00AF1992">
      <w:pPr>
        <w:pStyle w:val="Heading3"/>
      </w:pPr>
      <w:r w:rsidRPr="006A66F7">
        <w:t>Simulation waveform</w:t>
      </w:r>
    </w:p>
    <w:p w14:paraId="57DD2EA2" w14:textId="3802D9A3" w:rsidR="002F131E" w:rsidRDefault="00CA0C6E" w:rsidP="00CA0C6E">
      <w:r w:rsidRPr="00CA0C6E">
        <w:rPr>
          <w:noProof/>
        </w:rPr>
        <w:drawing>
          <wp:inline distT="0" distB="0" distL="0" distR="0" wp14:anchorId="07E973F6" wp14:editId="22126329">
            <wp:extent cx="6120000" cy="1199908"/>
            <wp:effectExtent l="0" t="0" r="0" b="63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202"/>
                    <a:stretch/>
                  </pic:blipFill>
                  <pic:spPr bwMode="auto">
                    <a:xfrm>
                      <a:off x="0" y="0"/>
                      <a:ext cx="6120000" cy="1199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6421F9" w14:textId="7C782C8A" w:rsidR="00AD38FB" w:rsidRDefault="00AD38FB" w:rsidP="00CA0C6E"/>
    <w:p w14:paraId="2951973B" w14:textId="3A2377E5" w:rsidR="00AD38FB" w:rsidRDefault="00AD38FB" w:rsidP="00CA0C6E"/>
    <w:p w14:paraId="7DBB4E46" w14:textId="77777777" w:rsidR="00AD38FB" w:rsidRPr="00C30624" w:rsidRDefault="00AD38FB" w:rsidP="00CA0C6E"/>
    <w:p w14:paraId="18ED4750" w14:textId="4F9F6FBE" w:rsidR="00AF1992" w:rsidRDefault="00B562B8" w:rsidP="00AF1992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 xml:space="preserve">Shift Register 74194 </w:t>
      </w:r>
    </w:p>
    <w:p w14:paraId="465658AB" w14:textId="328EB3BA" w:rsidR="00AF1992" w:rsidRPr="00AF1992" w:rsidRDefault="00AF1992" w:rsidP="00AF1992">
      <w:pPr>
        <w:jc w:val="center"/>
        <w:rPr>
          <w:rFonts w:eastAsia="Trebuchet MS"/>
        </w:rPr>
      </w:pPr>
    </w:p>
    <w:p w14:paraId="61D58BDF" w14:textId="77777777" w:rsidR="00AF1992" w:rsidRDefault="00AF1992" w:rsidP="00AF1992">
      <w:pPr>
        <w:pStyle w:val="Heading2"/>
      </w:pPr>
      <w:r w:rsidRPr="00D73FEF">
        <w:t>Solution:</w:t>
      </w:r>
    </w:p>
    <w:p w14:paraId="5863D29C" w14:textId="6D26118F" w:rsidR="00AF1992" w:rsidRDefault="00AF1992" w:rsidP="00AF1992">
      <w:pPr>
        <w:pStyle w:val="Heading3"/>
      </w:pPr>
      <w:r>
        <w:t>Verilog code</w:t>
      </w:r>
    </w:p>
    <w:p w14:paraId="687C801A" w14:textId="58DA82B1" w:rsidR="006130C6" w:rsidRDefault="00B562B8" w:rsidP="006130C6">
      <w:pPr>
        <w:jc w:val="center"/>
      </w:pPr>
      <w:r w:rsidRPr="00B562B8">
        <w:rPr>
          <w:noProof/>
        </w:rPr>
        <w:drawing>
          <wp:inline distT="0" distB="0" distL="0" distR="0" wp14:anchorId="518A42FC" wp14:editId="4038A9E5">
            <wp:extent cx="4778154" cy="6904318"/>
            <wp:effectExtent l="0" t="0" r="381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78154" cy="690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4AB99" w14:textId="400C1306" w:rsidR="00B562B8" w:rsidRPr="006130C6" w:rsidRDefault="00B562B8" w:rsidP="006130C6">
      <w:pPr>
        <w:jc w:val="center"/>
      </w:pPr>
      <w:r w:rsidRPr="00B562B8">
        <w:rPr>
          <w:noProof/>
        </w:rPr>
        <w:drawing>
          <wp:inline distT="0" distB="0" distL="0" distR="0" wp14:anchorId="2A42B209" wp14:editId="5BB4C97A">
            <wp:extent cx="3452159" cy="4762913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52159" cy="476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9A65" w14:textId="7AD821CA" w:rsidR="00AF1992" w:rsidRDefault="00AF1992" w:rsidP="00AF1992">
      <w:pPr>
        <w:pStyle w:val="Heading3"/>
      </w:pPr>
      <w:r w:rsidRPr="006A66F7">
        <w:t>Simulation waveform</w:t>
      </w:r>
      <w:r w:rsidR="007A2A4A">
        <w:t xml:space="preserve"> </w:t>
      </w:r>
    </w:p>
    <w:p w14:paraId="509543C9" w14:textId="2C367B8E" w:rsidR="00CA0C6E" w:rsidRDefault="00CA0C6E" w:rsidP="00CA0C6E">
      <w:r w:rsidRPr="00B562B8">
        <w:rPr>
          <w:noProof/>
        </w:rPr>
        <w:drawing>
          <wp:inline distT="0" distB="0" distL="0" distR="0" wp14:anchorId="4D8210C5" wp14:editId="11CA25AB">
            <wp:extent cx="6120000" cy="3465232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465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EBE11" w14:textId="77777777" w:rsidR="00FE2601" w:rsidRPr="00CA0C6E" w:rsidRDefault="00FE2601" w:rsidP="00CA0C6E"/>
    <w:p w14:paraId="2196C180" w14:textId="701E35AA" w:rsidR="00AF1992" w:rsidRDefault="001E4C13" w:rsidP="00AF1992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 xml:space="preserve">Self-correction ring counter </w:t>
      </w:r>
    </w:p>
    <w:p w14:paraId="2F8A16CE" w14:textId="77777777" w:rsidR="00AF1992" w:rsidRDefault="00AF1992" w:rsidP="00AF1992">
      <w:pPr>
        <w:pStyle w:val="Heading2"/>
      </w:pPr>
      <w:r w:rsidRPr="00D73FEF">
        <w:t>Solution:</w:t>
      </w:r>
    </w:p>
    <w:p w14:paraId="5F99A55D" w14:textId="1A04DBA4" w:rsidR="00AF1992" w:rsidRDefault="00AF1992" w:rsidP="00AF1992">
      <w:pPr>
        <w:pStyle w:val="Heading3"/>
      </w:pPr>
      <w:r>
        <w:t>Verilog code</w:t>
      </w:r>
    </w:p>
    <w:p w14:paraId="476AE231" w14:textId="7DAB3004" w:rsidR="002F131E" w:rsidRPr="002F131E" w:rsidRDefault="001A71DF" w:rsidP="002F131E">
      <w:r w:rsidRPr="001A71DF">
        <w:drawing>
          <wp:inline distT="0" distB="0" distL="0" distR="0" wp14:anchorId="2B5E0011" wp14:editId="50355455">
            <wp:extent cx="5395428" cy="441998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5428" cy="4419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9DA65" w14:textId="4424FBD1" w:rsidR="00AF1992" w:rsidRDefault="00AF1992" w:rsidP="00AF1992">
      <w:pPr>
        <w:pStyle w:val="Heading3"/>
      </w:pPr>
      <w:r w:rsidRPr="006A66F7">
        <w:t>Simulation waveform</w:t>
      </w:r>
    </w:p>
    <w:p w14:paraId="59DD69D3" w14:textId="78C43EBB" w:rsidR="001A71DF" w:rsidRPr="001A71DF" w:rsidRDefault="001A71DF" w:rsidP="001A71DF">
      <w:r w:rsidRPr="001A71DF">
        <w:drawing>
          <wp:inline distT="0" distB="0" distL="0" distR="0" wp14:anchorId="1BA783D2" wp14:editId="73A17ECF">
            <wp:extent cx="6120000" cy="8449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84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581BC" w14:textId="28F117A6" w:rsidR="002F131E" w:rsidRDefault="002F131E" w:rsidP="006E17C5">
      <w:pPr>
        <w:jc w:val="center"/>
      </w:pPr>
    </w:p>
    <w:p w14:paraId="2C66543F" w14:textId="37B43DCD" w:rsidR="00FE2601" w:rsidRDefault="00FE2601" w:rsidP="006E17C5">
      <w:pPr>
        <w:jc w:val="center"/>
      </w:pPr>
    </w:p>
    <w:p w14:paraId="18B3BD56" w14:textId="77777777" w:rsidR="00AD38FB" w:rsidRDefault="00AD38FB" w:rsidP="006E17C5">
      <w:pPr>
        <w:jc w:val="center"/>
      </w:pPr>
    </w:p>
    <w:p w14:paraId="519A3548" w14:textId="23FAEDFD" w:rsidR="00FE2601" w:rsidRDefault="00FE2601" w:rsidP="006E17C5">
      <w:pPr>
        <w:jc w:val="center"/>
      </w:pPr>
    </w:p>
    <w:p w14:paraId="6C88CCC9" w14:textId="57253EF8" w:rsidR="00FE2601" w:rsidRDefault="00FE2601" w:rsidP="006E17C5">
      <w:pPr>
        <w:jc w:val="center"/>
      </w:pPr>
    </w:p>
    <w:p w14:paraId="4AED84FD" w14:textId="1513B009" w:rsidR="00FE2601" w:rsidRDefault="00FE2601" w:rsidP="006E17C5">
      <w:pPr>
        <w:jc w:val="center"/>
      </w:pPr>
    </w:p>
    <w:p w14:paraId="2F54FFBE" w14:textId="6AE3F7E2" w:rsidR="00FE2601" w:rsidRDefault="00FE2601" w:rsidP="006E17C5">
      <w:pPr>
        <w:jc w:val="center"/>
      </w:pPr>
    </w:p>
    <w:p w14:paraId="46A98D77" w14:textId="77777777" w:rsidR="00FE2601" w:rsidRPr="002F131E" w:rsidRDefault="00FE2601" w:rsidP="006E17C5">
      <w:pPr>
        <w:jc w:val="center"/>
      </w:pPr>
    </w:p>
    <w:p w14:paraId="6878A052" w14:textId="7E100B5D" w:rsidR="00AF1992" w:rsidRPr="00FE2601" w:rsidRDefault="000D643C" w:rsidP="00FE2601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 xml:space="preserve">Pseudo random sequence generator </w:t>
      </w:r>
    </w:p>
    <w:p w14:paraId="7D9F9623" w14:textId="77777777" w:rsidR="00AF1992" w:rsidRDefault="00AF1992" w:rsidP="00AF1992">
      <w:pPr>
        <w:pStyle w:val="Heading2"/>
      </w:pPr>
      <w:r w:rsidRPr="00D73FEF">
        <w:t>Solution:</w:t>
      </w:r>
    </w:p>
    <w:p w14:paraId="6E4FB6B2" w14:textId="4E75725C" w:rsidR="00AF1992" w:rsidRDefault="00AF1992" w:rsidP="00AF1992">
      <w:pPr>
        <w:pStyle w:val="Heading3"/>
      </w:pPr>
      <w:r>
        <w:t>Verilog code</w:t>
      </w:r>
    </w:p>
    <w:p w14:paraId="0AB11BBA" w14:textId="710974BD" w:rsidR="00907FFB" w:rsidRPr="00907FFB" w:rsidRDefault="001E4C13" w:rsidP="00907FFB">
      <w:r w:rsidRPr="001E4C13">
        <w:rPr>
          <w:noProof/>
        </w:rPr>
        <w:drawing>
          <wp:inline distT="0" distB="0" distL="0" distR="0" wp14:anchorId="12D05E37" wp14:editId="5EBB18A7">
            <wp:extent cx="5159187" cy="27663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276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0BFC8" w14:textId="4AADB31B" w:rsidR="00AF1992" w:rsidRDefault="00AF1992" w:rsidP="00AF1992">
      <w:pPr>
        <w:pStyle w:val="Heading3"/>
      </w:pPr>
      <w:r w:rsidRPr="006A66F7">
        <w:t>Simulation waveform</w:t>
      </w:r>
    </w:p>
    <w:p w14:paraId="3BC20221" w14:textId="3DBB4E46" w:rsidR="00D73FEF" w:rsidRDefault="001E4C13" w:rsidP="001E4C13">
      <w:r w:rsidRPr="001E4C13">
        <w:rPr>
          <w:noProof/>
        </w:rPr>
        <w:drawing>
          <wp:inline distT="0" distB="0" distL="0" distR="0" wp14:anchorId="70FFE7C4" wp14:editId="49B19C05">
            <wp:extent cx="6120000" cy="1661277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661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3FEF" w:rsidSect="008957DB">
      <w:headerReference w:type="default" r:id="rId24"/>
      <w:pgSz w:w="11906" w:h="16838" w:code="9"/>
      <w:pgMar w:top="720" w:right="720" w:bottom="720" w:left="720" w:header="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8CE32" w14:textId="77777777" w:rsidR="00742872" w:rsidRDefault="00742872">
      <w:pPr>
        <w:spacing w:line="240" w:lineRule="auto"/>
      </w:pPr>
      <w:r>
        <w:separator/>
      </w:r>
    </w:p>
  </w:endnote>
  <w:endnote w:type="continuationSeparator" w:id="0">
    <w:p w14:paraId="75A1E2DB" w14:textId="77777777" w:rsidR="00742872" w:rsidRDefault="0074287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CBE1D" w14:textId="77777777" w:rsidR="00742872" w:rsidRDefault="00742872">
      <w:pPr>
        <w:spacing w:line="240" w:lineRule="auto"/>
      </w:pPr>
      <w:r>
        <w:separator/>
      </w:r>
    </w:p>
  </w:footnote>
  <w:footnote w:type="continuationSeparator" w:id="0">
    <w:p w14:paraId="21D926FD" w14:textId="77777777" w:rsidR="00742872" w:rsidRDefault="0074287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3C765" w14:textId="77777777" w:rsidR="00A2007B" w:rsidRDefault="00A2007B">
    <w:pPr>
      <w:pBdr>
        <w:top w:val="nil"/>
        <w:left w:val="nil"/>
        <w:bottom w:val="nil"/>
        <w:right w:val="nil"/>
        <w:between w:val="nil"/>
      </w:pBdr>
    </w:pPr>
  </w:p>
  <w:p w14:paraId="030540B7" w14:textId="77777777" w:rsidR="00A2007B" w:rsidRDefault="00982BA5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D73FEF">
      <w:rPr>
        <w:noProof/>
      </w:rP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C66FAD"/>
    <w:multiLevelType w:val="hybridMultilevel"/>
    <w:tmpl w:val="F6047BB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F23FF"/>
    <w:multiLevelType w:val="hybridMultilevel"/>
    <w:tmpl w:val="390C06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41A94"/>
    <w:multiLevelType w:val="hybridMultilevel"/>
    <w:tmpl w:val="9864BC4A"/>
    <w:lvl w:ilvl="0" w:tplc="40090011">
      <w:start w:val="1"/>
      <w:numFmt w:val="decimal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0CD1550"/>
    <w:multiLevelType w:val="hybridMultilevel"/>
    <w:tmpl w:val="174AE65E"/>
    <w:lvl w:ilvl="0" w:tplc="05C4AC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84E1342"/>
    <w:multiLevelType w:val="hybridMultilevel"/>
    <w:tmpl w:val="17C41E28"/>
    <w:lvl w:ilvl="0" w:tplc="148827B8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rA0MjE0MbE0sDBT0lEKTi0uzszPAykwqgUAD00CGSwAAAA="/>
  </w:docVars>
  <w:rsids>
    <w:rsidRoot w:val="00A2007B"/>
    <w:rsid w:val="00085E34"/>
    <w:rsid w:val="00094E78"/>
    <w:rsid w:val="000D643C"/>
    <w:rsid w:val="001A71DF"/>
    <w:rsid w:val="001E48DE"/>
    <w:rsid w:val="001E4C13"/>
    <w:rsid w:val="00220183"/>
    <w:rsid w:val="002C7D5E"/>
    <w:rsid w:val="002F131E"/>
    <w:rsid w:val="00303AC0"/>
    <w:rsid w:val="00323C9D"/>
    <w:rsid w:val="00333DF1"/>
    <w:rsid w:val="00385351"/>
    <w:rsid w:val="00480C7C"/>
    <w:rsid w:val="004B511B"/>
    <w:rsid w:val="00553D09"/>
    <w:rsid w:val="0055438A"/>
    <w:rsid w:val="005564BA"/>
    <w:rsid w:val="006130C6"/>
    <w:rsid w:val="0069375B"/>
    <w:rsid w:val="006A66F7"/>
    <w:rsid w:val="006E17C5"/>
    <w:rsid w:val="00742872"/>
    <w:rsid w:val="007452DE"/>
    <w:rsid w:val="00782AE0"/>
    <w:rsid w:val="007A2A4A"/>
    <w:rsid w:val="00822838"/>
    <w:rsid w:val="008957DB"/>
    <w:rsid w:val="008A1BDA"/>
    <w:rsid w:val="00907FFB"/>
    <w:rsid w:val="00970A55"/>
    <w:rsid w:val="00982BA5"/>
    <w:rsid w:val="00A2007B"/>
    <w:rsid w:val="00AD38FB"/>
    <w:rsid w:val="00AF1992"/>
    <w:rsid w:val="00B477EC"/>
    <w:rsid w:val="00B562B8"/>
    <w:rsid w:val="00B56F10"/>
    <w:rsid w:val="00C30624"/>
    <w:rsid w:val="00C31B8E"/>
    <w:rsid w:val="00C548AE"/>
    <w:rsid w:val="00C72FE2"/>
    <w:rsid w:val="00CA0C6E"/>
    <w:rsid w:val="00CB7689"/>
    <w:rsid w:val="00CE0821"/>
    <w:rsid w:val="00D0266D"/>
    <w:rsid w:val="00D34FBF"/>
    <w:rsid w:val="00D73FEF"/>
    <w:rsid w:val="00E13167"/>
    <w:rsid w:val="00E36470"/>
    <w:rsid w:val="00EC60C1"/>
    <w:rsid w:val="00F34EFF"/>
    <w:rsid w:val="00FE2601"/>
    <w:rsid w:val="00FF7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43664"/>
  <w15:docId w15:val="{C971D822-5C4A-4FB4-A66F-5B1C527C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" w:eastAsia="en-I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200"/>
      <w:ind w:firstLine="0"/>
      <w:outlineLvl w:val="0"/>
    </w:p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600"/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IntenseReference">
    <w:name w:val="Intense Reference"/>
    <w:basedOn w:val="DefaultParagraphFont"/>
    <w:uiPriority w:val="32"/>
    <w:qFormat/>
    <w:rsid w:val="00D73FEF"/>
    <w:rPr>
      <w:b/>
      <w:bCs/>
      <w:smallCaps/>
      <w:color w:val="4F81BD" w:themeColor="accent1"/>
      <w:spacing w:val="5"/>
    </w:rPr>
  </w:style>
  <w:style w:type="paragraph" w:styleId="ListParagraph">
    <w:name w:val="List Paragraph"/>
    <w:basedOn w:val="Normal"/>
    <w:uiPriority w:val="34"/>
    <w:qFormat/>
    <w:rsid w:val="00D73FEF"/>
    <w:pPr>
      <w:ind w:left="720"/>
      <w:contextualSpacing/>
    </w:pPr>
  </w:style>
  <w:style w:type="table" w:styleId="GridTable3">
    <w:name w:val="Grid Table 3"/>
    <w:basedOn w:val="TableNormal"/>
    <w:uiPriority w:val="48"/>
    <w:rsid w:val="00480C7C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Grid">
    <w:name w:val="Table Grid"/>
    <w:basedOn w:val="TableNormal"/>
    <w:uiPriority w:val="39"/>
    <w:rsid w:val="00EC60C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CE1D48-2E57-4EEA-9FC3-757951A71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9</TotalTime>
  <Pages>8</Pages>
  <Words>77</Words>
  <Characters>44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5</vt:i4>
      </vt:variant>
    </vt:vector>
  </HeadingPairs>
  <TitlesOfParts>
    <vt:vector size="26" baseType="lpstr">
      <vt:lpstr/>
      <vt:lpstr>Decade Counter  </vt:lpstr>
      <vt:lpstr>    Solution:</vt:lpstr>
      <vt:lpstr>        Code</vt:lpstr>
      <vt:lpstr>        Simulation waveform UP Count  </vt:lpstr>
      <vt:lpstr>        Simulation waveform DOWN Count  </vt:lpstr>
      <vt:lpstr>Decimal up down counter</vt:lpstr>
      <vt:lpstr>    Solution:</vt:lpstr>
      <vt:lpstr>        Verilog code </vt:lpstr>
      <vt:lpstr>        Simulation </vt:lpstr>
      <vt:lpstr>N bit program counter </vt:lpstr>
      <vt:lpstr>    Solution:</vt:lpstr>
      <vt:lpstr>        Verilog code</vt:lpstr>
      <vt:lpstr>        Simulation waveform</vt:lpstr>
      <vt:lpstr>Shift Register 74194 </vt:lpstr>
      <vt:lpstr>    Solution:</vt:lpstr>
      <vt:lpstr>        Verilog code</vt:lpstr>
      <vt:lpstr>        Simulation waveform </vt:lpstr>
      <vt:lpstr>Self-correction ring counter </vt:lpstr>
      <vt:lpstr>    Solution:</vt:lpstr>
      <vt:lpstr>        Verilog code</vt:lpstr>
      <vt:lpstr>        Simulation waveform</vt:lpstr>
      <vt:lpstr>Pseudo random sequence generator </vt:lpstr>
      <vt:lpstr>    Solution:</vt:lpstr>
      <vt:lpstr>        Verilog code</vt:lpstr>
      <vt:lpstr>        Simulation waveform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ba sekaran</dc:creator>
  <cp:lastModifiedBy>Inba sekaran</cp:lastModifiedBy>
  <cp:revision>22</cp:revision>
  <cp:lastPrinted>2021-11-22T13:50:00Z</cp:lastPrinted>
  <dcterms:created xsi:type="dcterms:W3CDTF">2021-09-27T04:33:00Z</dcterms:created>
  <dcterms:modified xsi:type="dcterms:W3CDTF">2021-11-22T14:01:00Z</dcterms:modified>
</cp:coreProperties>
</file>